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21728A04" w:rsidR="000C49FD" w:rsidRPr="00443A64" w:rsidRDefault="00443A64" w:rsidP="00E31880">
      <w:pPr>
        <w:jc w:val="center"/>
        <w:rPr>
          <w:b/>
          <w:bCs/>
          <w:sz w:val="32"/>
          <w:szCs w:val="32"/>
        </w:rPr>
      </w:pPr>
      <w:r w:rsidRPr="00443A64">
        <w:rPr>
          <w:b/>
          <w:bCs/>
          <w:sz w:val="32"/>
          <w:szCs w:val="32"/>
        </w:rPr>
        <w:t>(</w:t>
      </w:r>
      <w:r w:rsidR="006575A3">
        <w:rPr>
          <w:b/>
          <w:bCs/>
          <w:sz w:val="32"/>
          <w:szCs w:val="32"/>
        </w:rPr>
        <w:t>Iow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5929ECB"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6575A3">
        <w:rPr>
          <w:sz w:val="22"/>
          <w:szCs w:val="22"/>
        </w:rPr>
        <w:t>Iow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314B6C0" w:rsidR="00C543C7" w:rsidRDefault="006575A3" w:rsidP="00E31880">
            <w:pPr>
              <w:rPr>
                <w:sz w:val="22"/>
                <w:szCs w:val="22"/>
              </w:rPr>
            </w:pPr>
            <w:r>
              <w:rPr>
                <w:sz w:val="22"/>
                <w:szCs w:val="22"/>
              </w:rPr>
              <w:t>Iow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AFEE53" w14:textId="77777777" w:rsidR="00DA0F92" w:rsidRDefault="00DA0F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BA22E9D" w:rsidR="004F70A3" w:rsidRPr="00DA0F92" w:rsidRDefault="004F70A3" w:rsidP="00DA0F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2F2C4" w14:textId="77777777" w:rsidR="00DA0F92" w:rsidRDefault="00DA0F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E05924" w14:textId="77777777" w:rsidR="00DA0F92" w:rsidRDefault="00DA0F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B8ABCB4" w:rsidR="004F70A3" w:rsidRPr="00DA0F92" w:rsidRDefault="004F70A3" w:rsidP="00DA0F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085360" w14:textId="77777777" w:rsidR="00DA0F92" w:rsidRDefault="00DA0F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93683656">
    <w:abstractNumId w:val="3"/>
  </w:num>
  <w:num w:numId="2" w16cid:durableId="425884968">
    <w:abstractNumId w:val="2"/>
  </w:num>
  <w:num w:numId="3" w16cid:durableId="1707413649">
    <w:abstractNumId w:val="0"/>
  </w:num>
  <w:num w:numId="4" w16cid:durableId="422186383">
    <w:abstractNumId w:val="4"/>
  </w:num>
  <w:num w:numId="5" w16cid:durableId="15792442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575A3"/>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A0F92"/>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5</Words>
  <Characters>2771</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5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